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9D1FA" w14:textId="77777777" w:rsidR="008F7147" w:rsidRDefault="00CF375A" w:rsidP="008F714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sample-data"/>
      <w:r>
        <w:pict w14:anchorId="6D2934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8F714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37913D9" w14:textId="77777777" w:rsidR="008F7147" w:rsidRDefault="008F7147" w:rsidP="008F714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6FB563C" w14:textId="77777777" w:rsidR="008F7147" w:rsidRDefault="008F7147" w:rsidP="008F714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327EC93" w14:textId="77777777" w:rsidR="008F7147" w:rsidRDefault="008F7147" w:rsidP="008F714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8</w:t>
      </w:r>
    </w:p>
    <w:p w14:paraId="15B31D5A" w14:textId="31A8E70F" w:rsidR="008F7147" w:rsidRPr="008F7147" w:rsidRDefault="008F7147" w:rsidP="008F714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0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Estimating Mean Education in South Africa – Finding </w:t>
      </w:r>
      <w:r>
        <w:rPr>
          <w:rFonts w:ascii="Calibri Light" w:eastAsia="Times New Roman" w:hAnsi="Calibri Light" w:cs="Times New Roman"/>
          <w:b/>
          <w:bCs/>
          <w:i/>
          <w:iCs/>
          <w:color w:val="70AD47"/>
          <w:sz w:val="40"/>
          <w:szCs w:val="40"/>
        </w:rPr>
        <w:t>n</w:t>
      </w:r>
    </w:p>
    <w:p w14:paraId="4D3FD392" w14:textId="54BDF028" w:rsidR="009E371C" w:rsidRDefault="00000000">
      <w:pPr>
        <w:pStyle w:val="Heading1"/>
      </w:pPr>
      <w:r>
        <w:t>Reading in sample data</w:t>
      </w:r>
    </w:p>
    <w:p w14:paraId="24A45990" w14:textId="77777777" w:rsidR="009E371C" w:rsidRDefault="00000000"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500CB4C4" w14:textId="77777777" w:rsidR="009E371C" w:rsidRDefault="00000000">
      <w:pPr>
        <w:pStyle w:val="Heading1"/>
      </w:pPr>
      <w:bookmarkStart w:id="1" w:name="setting-95-confidence-level"/>
      <w:bookmarkEnd w:id="0"/>
      <w:r>
        <w:t>Setting 95% confidence level</w:t>
      </w:r>
    </w:p>
    <w:p w14:paraId="127F99AC" w14:textId="77777777" w:rsidR="009E371C" w:rsidRDefault="00000000">
      <w:pPr>
        <w:pStyle w:val="SourceCode"/>
      </w:pPr>
      <w:r>
        <w:rPr>
          <w:rStyle w:val="NormalTok"/>
        </w:rPr>
        <w:t xml:space="preserve">zscor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</w:t>
      </w:r>
    </w:p>
    <w:p w14:paraId="4437267D" w14:textId="77777777" w:rsidR="009E371C" w:rsidRDefault="00000000">
      <w:pPr>
        <w:pStyle w:val="Heading1"/>
      </w:pPr>
      <w:bookmarkStart w:id="2" w:name="X7a68fa4b173cfdec470ca7c9ab11fd2102fbe19"/>
      <w:bookmarkEnd w:id="1"/>
      <w:r>
        <w:t>Setting the margin of error to what we need</w:t>
      </w:r>
    </w:p>
    <w:p w14:paraId="12CC5C6F" w14:textId="77777777" w:rsidR="009E371C" w:rsidRDefault="00000000">
      <w:pPr>
        <w:pStyle w:val="SourceCode"/>
      </w:pPr>
      <w:r>
        <w:rPr>
          <w:rStyle w:val="NormalTok"/>
        </w:rPr>
        <w:t xml:space="preserve">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4502CBB1" w14:textId="77777777" w:rsidR="009E371C" w:rsidRDefault="00000000">
      <w:pPr>
        <w:pStyle w:val="Heading1"/>
      </w:pPr>
      <w:bookmarkStart w:id="3" w:name="X2ebafa96ced00e10805288ba10db782820ec505"/>
      <w:bookmarkEnd w:id="2"/>
      <w:r>
        <w:t>To compute the number of samples required to acquire our wanted margin of error</w:t>
      </w:r>
    </w:p>
    <w:p w14:paraId="174D1614" w14:textId="77777777" w:rsidR="009E371C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(s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zscore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me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n)</w:t>
      </w:r>
    </w:p>
    <w:p w14:paraId="0354A967" w14:textId="77777777" w:rsidR="009E371C" w:rsidRDefault="00000000">
      <w:pPr>
        <w:pStyle w:val="SourceCode"/>
      </w:pPr>
      <w:r>
        <w:rPr>
          <w:rStyle w:val="VerbatimChar"/>
        </w:rPr>
        <w:t>## [1] 35</w:t>
      </w:r>
      <w:bookmarkEnd w:id="3"/>
    </w:p>
    <w:sectPr w:rsidR="009E37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115ADE" w14:textId="77777777" w:rsidR="00CF375A" w:rsidRDefault="00CF375A">
      <w:pPr>
        <w:spacing w:after="0"/>
      </w:pPr>
      <w:r>
        <w:separator/>
      </w:r>
    </w:p>
  </w:endnote>
  <w:endnote w:type="continuationSeparator" w:id="0">
    <w:p w14:paraId="2508E6D2" w14:textId="77777777" w:rsidR="00CF375A" w:rsidRDefault="00CF37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165D7" w14:textId="77777777" w:rsidR="00CF375A" w:rsidRDefault="00CF375A">
      <w:r>
        <w:separator/>
      </w:r>
    </w:p>
  </w:footnote>
  <w:footnote w:type="continuationSeparator" w:id="0">
    <w:p w14:paraId="1955ECD1" w14:textId="77777777" w:rsidR="00CF375A" w:rsidRDefault="00CF37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2241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9783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371C"/>
    <w:rsid w:val="008F7147"/>
    <w:rsid w:val="009E371C"/>
    <w:rsid w:val="00CF37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B7F6B99"/>
  <w15:docId w15:val="{4BC3D952-54C0-8444-AE2C-C439777C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3</Words>
  <Characters>419</Characters>
  <Application>Microsoft Office Word</Application>
  <DocSecurity>0</DocSecurity>
  <Lines>3</Lines>
  <Paragraphs>1</Paragraphs>
  <ScaleCrop>false</ScaleCrop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06T14:28:00Z</dcterms:created>
  <dcterms:modified xsi:type="dcterms:W3CDTF">2022-07-06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>word_document</vt:lpwstr>
  </property>
</Properties>
</file>